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cover-letter"/>
    <w:p>
      <w:pPr>
        <w:pStyle w:val="Heading1"/>
      </w:pPr>
      <w:r>
        <w:rPr>
          <w:bCs/>
          <w:b/>
        </w:rPr>
        <w:t xml:space="preserve">Cover Letter</w:t>
      </w:r>
    </w:p>
    <w:p>
      <w:pPr>
        <w:pStyle w:val="FirstParagraph"/>
      </w:pPr>
      <w:r>
        <w:t xml:space="preserve">Dear Hiring Committee,</w:t>
      </w:r>
    </w:p>
    <w:bookmarkEnd w:id="20"/>
    <w:p>
      <w:pPr>
        <w:pStyle w:val="BodyText"/>
      </w:pPr>
      <w:r>
        <w:t xml:space="preserve">As a dedicated and skilled Meteorologist with a strong passion for understanding and interpreting the complexities of weather patterns, I am writing to express my enthusiasm for the opportunity to contribute my expertise in atmospheric science to your organization in Singapore Singapore. The dynamic climate of this region, shaped by its unique geographical location and urban environment, presents both challenges and opportunities that align perfectly with my professional aspirations. I am confident that my academic background, technical skills, and commitment to advancing meteorological research will make me a valuable asset to your team in Singapore.</w:t>
      </w:r>
    </w:p>
    <w:p>
      <w:pPr>
        <w:pStyle w:val="BodyText"/>
      </w:pPr>
      <w:r>
        <w:t xml:space="preserve">With a Master’s degree in Meteorology from [Your University] and over [X years] of experience in weather forecasting, climate analysis, and environmental monitoring, I have developed a deep understanding of the principles that govern atmospheric dynamics. My work has focused on leveraging advanced modeling techniques and data-driven approaches to provide accurate forecasts and insights into weather systems. In Singapore Singapore, where the interplay between tropical monsoons, urban heat islands, and rising sea levels creates a unique meteorological landscape, my expertise would directly address the pressing need for precise and actionable weather information.</w:t>
      </w:r>
    </w:p>
    <w:p>
      <w:pPr>
        <w:pStyle w:val="BodyText"/>
      </w:pPr>
      <w:r>
        <w:t xml:space="preserve">One of the key aspects that draws me to Singapore Singapore is its role as a global hub for environmental innovation. The city-state’s commitment to sustainability and resilience in the face of climate change has positioned it at the forefront of meteorological research. As a Meteorologist, I am particularly interested in contributing to initiatives that integrate weather data with urban planning, public health, and disaster preparedness. Singapore’s National Environment Agency (NEA) and other institutions have set ambitious goals for climate adaptation, and I am eager to collaborate on projects that align with these objectives.</w:t>
      </w:r>
    </w:p>
    <w:p>
      <w:pPr>
        <w:pStyle w:val="BodyText"/>
      </w:pPr>
      <w:r>
        <w:t xml:space="preserve">My professional experience has equipped me with a robust set of skills that are critical for success in a meteorological role in Singapore Singapore. I have extensive experience using state-of-the-art weather modeling software such as WRF (Weather Research and Forecasting) and NCEP (National Centers for Environmental Prediction) systems to simulate atmospheric conditions. Additionally, I have worked extensively with satellite imagery, radar data, and ground-based sensors to monitor real-time weather patterns. These tools are essential for providing accurate forecasts in a region where sudden shifts in weather can have significant impacts on daily life and infrastructure.</w:t>
      </w:r>
    </w:p>
    <w:p>
      <w:pPr>
        <w:pStyle w:val="BodyText"/>
      </w:pPr>
      <w:r>
        <w:t xml:space="preserve">Furthermore, I have a strong background in communicating complex meteorological concepts to diverse audiences. Whether it is advising policymakers on climate resilience strategies or educating the public about severe weather risks, I believe clear and concise communication is vital for effective decision-making. In Singapore Singapore, where the population relies heavily on accurate weather information for transportation, agriculture, and emergency management, my ability to translate technical data into actionable insights would be a significant advantage.</w:t>
      </w:r>
    </w:p>
    <w:p>
      <w:pPr>
        <w:pStyle w:val="BodyText"/>
      </w:pPr>
      <w:r>
        <w:t xml:space="preserve">What sets me apart as a Meteorologist is my unwavering dedication to continuous learning and professional growth. I have actively participated in workshops and conferences focused on tropical meteorology, climate change mitigation, and the use of artificial intelligence in weather forecasting. These experiences have not only expanded my technical knowledge but also deepened my understanding of the global challenges facing regions like Singapore Singapore. I am particularly interested in exploring how emerging technologies such as machine learning can enhance the accuracy of short-term and long-term weather predictions.</w:t>
      </w:r>
    </w:p>
    <w:p>
      <w:pPr>
        <w:pStyle w:val="BodyText"/>
      </w:pPr>
      <w:r>
        <w:t xml:space="preserve">In addition to my technical expertise, I bring a collaborative mindset and a strong work ethic to every project. I have worked in multidisciplinary teams comprising climatologists, environmental scientists, and engineers, which has honed my ability to contribute effectively in fast-paced and dynamic environments. In Singapore Singapore’s high-stakes meteorological landscape, where timely forecasts can mean the difference between safety and risk, I am committed to delivering results that meet the highest standards of accuracy and reliability.</w:t>
      </w:r>
    </w:p>
    <w:p>
      <w:pPr>
        <w:pStyle w:val="BodyText"/>
      </w:pPr>
      <w:r>
        <w:t xml:space="preserve">My interest in Singapore Singapore extends beyond professional opportunities. The city-state’s vibrant culture, technological advancements, and commitment to sustainability resonate deeply with my personal values. I have followed closely the efforts of organizations such as the Meteorological Service Singapore (MSS) and the Global Climate Observing System (GCOS) in addressing climate-related challenges. I am inspired by the innovative approaches being taken in Singapore to create a resilient future, and I would be honored to contribute to this mission.</w:t>
      </w:r>
    </w:p>
    <w:p>
      <w:pPr>
        <w:pStyle w:val="BodyText"/>
      </w:pPr>
      <w:r>
        <w:t xml:space="preserve">As a Meteorologist, I am driven by the belief that accurate weather information is essential for protecting communities and promoting environmental stewardship. In Singapore Singapore, where the interplay of geography, climate change, and urbanization presents unique challenges, my skills and passion for meteorology would enable me to make a meaningful impact. I am eager to bring my expertise in atmospheric science to your organization and work alongside your team to advance weather research and public safety initiatives in this remarkable region.</w:t>
      </w:r>
    </w:p>
    <w:p>
      <w:pPr>
        <w:pStyle w:val="BodyText"/>
      </w:pPr>
      <w:r>
        <w:t xml:space="preserve">Thank you for considering my application. I would welcome the opportunity to discuss how my background, skills, and enthusiasm align with the goals of your organization. Please feel free to contact me at [Your Phone Number] or [Your Email Address] at your earliest convenience. I look forward to the possibility of contributing to Singapore Singapore’s ongoing efforts in meteorological innovation and climate resilience.</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Singapore Singapore</dc:title>
  <dc:creator/>
  <dc:language>en</dc:language>
  <cp:keywords/>
  <dcterms:created xsi:type="dcterms:W3CDTF">2026-07-23T15:43:59Z</dcterms:created>
  <dcterms:modified xsi:type="dcterms:W3CDTF">2026-07-23T15:43:59Z</dcterms:modified>
</cp:coreProperties>
</file>

<file path=docProps/custom.xml><?xml version="1.0" encoding="utf-8"?>
<Properties xmlns="http://schemas.openxmlformats.org/officeDocument/2006/custom-properties" xmlns:vt="http://schemas.openxmlformats.org/officeDocument/2006/docPropsVTypes"/>
</file>